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5A557" w14:textId="7259E130" w:rsidR="003771C5" w:rsidRDefault="005860A7" w:rsidP="005860A7">
      <w:pPr>
        <w:pStyle w:val="ListParagraph"/>
        <w:numPr>
          <w:ilvl w:val="0"/>
          <w:numId w:val="1"/>
        </w:numPr>
      </w:pPr>
      <w:r>
        <w:t>Insert, into an empty binary search tree, entries with keys 30, 40, 24, 58, 48, 26, 25 (in this order). Draw the tree after each insertion.</w:t>
      </w:r>
    </w:p>
    <w:p w14:paraId="7D20DFE0" w14:textId="075D320A" w:rsidR="005860A7" w:rsidRDefault="005860A7" w:rsidP="005860A7">
      <w:pPr>
        <w:pStyle w:val="ListParagraph"/>
      </w:pPr>
      <w:r w:rsidRPr="005860A7">
        <w:rPr>
          <w:noProof/>
        </w:rPr>
        <w:drawing>
          <wp:inline distT="0" distB="0" distL="0" distR="0" wp14:anchorId="563CC04C" wp14:editId="31CA073A">
            <wp:extent cx="2255021" cy="120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47383"/>
                    <a:stretch/>
                  </pic:blipFill>
                  <pic:spPr bwMode="auto">
                    <a:xfrm>
                      <a:off x="0" y="0"/>
                      <a:ext cx="2303389" cy="12323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5D161899" wp14:editId="6C7C4BAD">
            <wp:extent cx="1214966" cy="1169241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30766" cy="1184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3A366064" wp14:editId="1C492537">
            <wp:extent cx="1888067" cy="145134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02921" cy="1462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31BDFE5D" wp14:editId="3D497D2A">
            <wp:extent cx="2575560" cy="2225395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23924" cy="2267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573E3BF0" wp14:editId="046ED1E6">
            <wp:extent cx="2529840" cy="2521394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41541" cy="253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00088D54" wp14:editId="5852A8A5">
            <wp:extent cx="2194560" cy="24995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18272" cy="2526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7DE8E796" wp14:editId="0AB97228">
            <wp:extent cx="1990969" cy="2491740"/>
            <wp:effectExtent l="0" t="0" r="952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20566" cy="2528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56461" w14:textId="24D2B46D" w:rsidR="005860A7" w:rsidRDefault="005860A7" w:rsidP="005860A7">
      <w:pPr>
        <w:pStyle w:val="ListParagraph"/>
        <w:numPr>
          <w:ilvl w:val="0"/>
          <w:numId w:val="1"/>
        </w:numPr>
      </w:pPr>
      <w:r>
        <w:t>How many different binary search trees can store the keys {1,2,3}? 5</w:t>
      </w:r>
    </w:p>
    <w:p w14:paraId="42606DF9" w14:textId="1FC7C5F6" w:rsidR="005860A7" w:rsidRDefault="005860A7" w:rsidP="005860A7">
      <w:pPr>
        <w:pStyle w:val="ListParagraph"/>
        <w:numPr>
          <w:ilvl w:val="0"/>
          <w:numId w:val="1"/>
        </w:numPr>
      </w:pPr>
      <w:r>
        <w:t xml:space="preserve">Draw an AVL tree resulting from the insertion of an entry with key 52 into the AVL tree </w:t>
      </w:r>
    </w:p>
    <w:p w14:paraId="4E02248A" w14:textId="7385CB51" w:rsidR="005860A7" w:rsidRDefault="005860A7" w:rsidP="005860A7">
      <w:pPr>
        <w:pStyle w:val="ListParagraph"/>
      </w:pPr>
      <w:r w:rsidRPr="005860A7">
        <w:rPr>
          <w:noProof/>
        </w:rPr>
        <w:lastRenderedPageBreak/>
        <w:drawing>
          <wp:inline distT="0" distB="0" distL="0" distR="0" wp14:anchorId="34B7DB1E" wp14:editId="02C5A634">
            <wp:extent cx="5943600" cy="31794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5C5A1" w14:textId="1E39D275" w:rsidR="005860A7" w:rsidRDefault="005860A7" w:rsidP="005860A7">
      <w:pPr>
        <w:pStyle w:val="ListParagraph"/>
        <w:numPr>
          <w:ilvl w:val="0"/>
          <w:numId w:val="1"/>
        </w:numPr>
      </w:pPr>
      <w:r>
        <w:t>Consider the set of keys K = {1, 2, 3, 4, 5, 6, 7, 8, 9, 10, 11, 12, 13, 14, 15}. Draw a (2, 4) tree storing K as its keys using the fewest number of nodes.</w:t>
      </w:r>
    </w:p>
    <w:p w14:paraId="473548A0" w14:textId="3A141384" w:rsidR="005860A7" w:rsidRDefault="005860A7" w:rsidP="005860A7">
      <w:pPr>
        <w:pStyle w:val="ListParagraph"/>
      </w:pPr>
      <w:r w:rsidRPr="005860A7">
        <w:rPr>
          <w:noProof/>
        </w:rPr>
        <w:drawing>
          <wp:inline distT="0" distB="0" distL="0" distR="0" wp14:anchorId="0E500050" wp14:editId="53B68B46">
            <wp:extent cx="5943600" cy="23831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CDBEF" w14:textId="77777777" w:rsidR="005860A7" w:rsidRDefault="005860A7" w:rsidP="005860A7">
      <w:pPr>
        <w:pStyle w:val="ListParagraph"/>
        <w:numPr>
          <w:ilvl w:val="0"/>
          <w:numId w:val="1"/>
        </w:numPr>
      </w:pPr>
      <w:r>
        <w:t>Insert into an empty (2, 4) tree, entries with keys 5, 16, 22, 45, 2, 10, 18, 30, 50, 12, 1 (in this order). Draw the tree after each insertion</w:t>
      </w:r>
    </w:p>
    <w:p w14:paraId="2D1FFD37" w14:textId="52DB156C" w:rsidR="005860A7" w:rsidRDefault="005860A7" w:rsidP="005860A7">
      <w:pPr>
        <w:pStyle w:val="ListParagraph"/>
      </w:pPr>
      <w:r w:rsidRPr="005860A7">
        <w:rPr>
          <w:noProof/>
        </w:rPr>
        <w:lastRenderedPageBreak/>
        <w:drawing>
          <wp:inline distT="0" distB="0" distL="0" distR="0" wp14:anchorId="163EED7B" wp14:editId="07294C8C">
            <wp:extent cx="2343477" cy="136226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45C6830A" wp14:editId="6B9DFE1B">
            <wp:extent cx="2333951" cy="1324160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726177B9" wp14:editId="203AF649">
            <wp:extent cx="2286319" cy="102884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08281300" wp14:editId="75B131CF">
            <wp:extent cx="2651760" cy="122108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19195" cy="1252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7988536E" wp14:editId="0F1CDB0B">
            <wp:extent cx="2743200" cy="1175657"/>
            <wp:effectExtent l="0" t="0" r="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27201" cy="1211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422DB632" wp14:editId="227D2047">
            <wp:extent cx="2885773" cy="9372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68329" cy="102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5FA99105" wp14:editId="74C84318">
            <wp:extent cx="2804160" cy="1020702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64844" cy="1042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7EC4F24C" wp14:editId="54A57913">
            <wp:extent cx="3177540" cy="977705"/>
            <wp:effectExtent l="0" t="0" r="381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15351" cy="989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39D1B517" wp14:editId="37531CC0">
            <wp:extent cx="3135086" cy="1005840"/>
            <wp:effectExtent l="0" t="0" r="8255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41610" cy="100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83BB3" w14:textId="65034618" w:rsidR="005860A7" w:rsidRDefault="005860A7" w:rsidP="005860A7">
      <w:pPr>
        <w:pStyle w:val="ListParagraph"/>
      </w:pPr>
      <w:r w:rsidRPr="005860A7">
        <w:rPr>
          <w:noProof/>
        </w:rPr>
        <w:lastRenderedPageBreak/>
        <w:drawing>
          <wp:inline distT="0" distB="0" distL="0" distR="0" wp14:anchorId="49A4E940" wp14:editId="3411D344">
            <wp:extent cx="3573780" cy="1126733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85433" cy="1130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976C7" w14:textId="322E1673" w:rsidR="005860A7" w:rsidRDefault="005860A7" w:rsidP="005860A7">
      <w:pPr>
        <w:pStyle w:val="ListParagraph"/>
      </w:pPr>
      <w:r w:rsidRPr="005860A7">
        <w:rPr>
          <w:noProof/>
        </w:rPr>
        <w:drawing>
          <wp:inline distT="0" distB="0" distL="0" distR="0" wp14:anchorId="29B5CA31" wp14:editId="4E4CF073">
            <wp:extent cx="3935213" cy="1615440"/>
            <wp:effectExtent l="0" t="0" r="825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52667" cy="162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D67A3" w14:textId="77777777" w:rsidR="009A36F8" w:rsidRDefault="005860A7" w:rsidP="005860A7">
      <w:pPr>
        <w:pStyle w:val="ListParagraph"/>
        <w:numPr>
          <w:ilvl w:val="0"/>
          <w:numId w:val="1"/>
        </w:numPr>
      </w:pPr>
      <w:r>
        <w:t>Insert into an empty splay tree entries with keys 10, 16, 12, 14, 13 (in this order). Draw the tree after each insertion</w:t>
      </w:r>
    </w:p>
    <w:p w14:paraId="65DAB1E3" w14:textId="145EB65D" w:rsidR="005860A7" w:rsidRDefault="009A36F8" w:rsidP="009A36F8">
      <w:pPr>
        <w:ind w:left="360"/>
      </w:pPr>
      <w:r w:rsidRPr="005860A7">
        <w:rPr>
          <w:noProof/>
        </w:rPr>
        <w:drawing>
          <wp:inline distT="0" distB="0" distL="0" distR="0" wp14:anchorId="41A289CA" wp14:editId="383B1E12">
            <wp:extent cx="1468967" cy="1316088"/>
            <wp:effectExtent l="0" t="0" r="0" b="0"/>
            <wp:docPr id="12" name="Picture 12" descr="A picture containing text, athletic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athletic gam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71354" cy="1318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6E0B8C67" wp14:editId="1C3070D3">
            <wp:extent cx="1418166" cy="1463496"/>
            <wp:effectExtent l="0" t="0" r="0" b="3810"/>
            <wp:docPr id="14" name="Picture 1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, schematic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420468" cy="1465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60A7">
        <w:rPr>
          <w:noProof/>
        </w:rPr>
        <w:drawing>
          <wp:inline distT="0" distB="0" distL="0" distR="0" wp14:anchorId="1086D605" wp14:editId="6F972213">
            <wp:extent cx="2429214" cy="2038635"/>
            <wp:effectExtent l="0" t="0" r="0" b="0"/>
            <wp:docPr id="15" name="Picture 1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, schematic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22356" w14:textId="74BF8D80" w:rsidR="005860A7" w:rsidRDefault="005860A7" w:rsidP="005860A7">
      <w:pPr>
        <w:pStyle w:val="ListParagraph"/>
      </w:pPr>
      <w:r w:rsidRPr="005860A7">
        <w:rPr>
          <w:noProof/>
        </w:rPr>
        <w:drawing>
          <wp:inline distT="0" distB="0" distL="0" distR="0" wp14:anchorId="18E93EAD" wp14:editId="3E1AA287">
            <wp:extent cx="1854200" cy="154665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859540" cy="155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36F8" w:rsidRPr="005860A7">
        <w:rPr>
          <w:noProof/>
        </w:rPr>
        <w:drawing>
          <wp:inline distT="0" distB="0" distL="0" distR="0" wp14:anchorId="73A4574A" wp14:editId="68008E6C">
            <wp:extent cx="2080463" cy="1561457"/>
            <wp:effectExtent l="0" t="0" r="0" b="127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08592" cy="1582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B2DA2" w14:textId="726B192B" w:rsidR="005860A7" w:rsidRDefault="005860A7" w:rsidP="005860A7">
      <w:pPr>
        <w:pStyle w:val="ListParagraph"/>
      </w:pPr>
    </w:p>
    <w:sectPr w:rsidR="005860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6A4016"/>
    <w:multiLevelType w:val="hybridMultilevel"/>
    <w:tmpl w:val="183E6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6194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Tc1MjEwNjSxNDVR0lEKTi0uzszPAykwrAUASsc3PywAAAA="/>
  </w:docVars>
  <w:rsids>
    <w:rsidRoot w:val="00746748"/>
    <w:rsid w:val="003771C5"/>
    <w:rsid w:val="005860A7"/>
    <w:rsid w:val="00746748"/>
    <w:rsid w:val="009A36F8"/>
    <w:rsid w:val="009E0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5345A"/>
  <w15:chartTrackingRefBased/>
  <w15:docId w15:val="{F3686C7E-EDC5-496F-A6DD-00DE2A759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60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</TotalTime>
  <Pages>4</Pages>
  <Words>112</Words>
  <Characters>642</Characters>
  <Application>Microsoft Office Word</Application>
  <DocSecurity>0</DocSecurity>
  <Lines>5</Lines>
  <Paragraphs>1</Paragraphs>
  <ScaleCrop>false</ScaleCrop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Dat Tran</dc:creator>
  <cp:keywords/>
  <dc:description/>
  <cp:lastModifiedBy>Đặng Nhật Quang</cp:lastModifiedBy>
  <cp:revision>8</cp:revision>
  <dcterms:created xsi:type="dcterms:W3CDTF">2021-04-29T08:12:00Z</dcterms:created>
  <dcterms:modified xsi:type="dcterms:W3CDTF">2022-09-17T10:00:00Z</dcterms:modified>
</cp:coreProperties>
</file>